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Heading4"/>
      </w:pPr>
      <w:bookmarkStart w:id="34" w:name="task-e01-pascal.triangle-extended"/>
      <w:r>
        <w:t xml:space="preserve">Task e01-pascal.triangle-extended</w:t>
      </w:r>
      <w:bookmarkEnd w:id="34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5" w:name="task-outputs.pascals"/>
      <w:r>
        <w:t xml:space="preserve">Task Outputs.Pascal’s</w:t>
      </w:r>
      <w:bookmarkEnd w:id="35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6" w:name="task-main.function"/>
      <w:r>
        <w:t xml:space="preserve">Task Main.function</w:t>
      </w:r>
      <w:bookmarkEnd w:id="36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5:22:31Z</dcterms:created>
  <dcterms:modified xsi:type="dcterms:W3CDTF">2024-10-07T15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